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637A3" w14:textId="74D807AB" w:rsidR="007A37B5" w:rsidRDefault="00EE2C22" w:rsidP="00EE2C2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Hiding Traffic from C2 Servers</w:t>
      </w:r>
    </w:p>
    <w:p w14:paraId="1EAB1167" w14:textId="23C74DA6" w:rsidR="00EE2C22" w:rsidRDefault="00EE2C22" w:rsidP="00EE2C22">
      <w:pPr>
        <w:jc w:val="center"/>
        <w:rPr>
          <w:b/>
          <w:bCs/>
          <w:sz w:val="28"/>
          <w:szCs w:val="28"/>
          <w:u w:val="single"/>
        </w:rPr>
      </w:pPr>
    </w:p>
    <w:p w14:paraId="2FFA99BF" w14:textId="1B34BED1" w:rsidR="00EE2C22" w:rsidRDefault="00EE2C22" w:rsidP="00EE2C22">
      <w:r>
        <w:rPr>
          <w:b/>
          <w:bCs/>
        </w:rPr>
        <w:t>The problem:</w:t>
      </w:r>
      <w:r>
        <w:t xml:space="preserve"> Clients notice suspicious traffic and trace it back to your server.</w:t>
      </w:r>
    </w:p>
    <w:p w14:paraId="518928B3" w14:textId="4728F2C0" w:rsidR="00EE2C22" w:rsidRDefault="00EE2C22" w:rsidP="00EE2C22">
      <w:r>
        <w:rPr>
          <w:b/>
          <w:bCs/>
        </w:rPr>
        <w:t>The solution(s):</w:t>
      </w:r>
    </w:p>
    <w:p w14:paraId="08F58F83" w14:textId="4973687E" w:rsidR="00EE2C22" w:rsidRDefault="00EE2C22" w:rsidP="00EE2C22">
      <w:pPr>
        <w:pStyle w:val="ListParagraph"/>
        <w:numPr>
          <w:ilvl w:val="0"/>
          <w:numId w:val="1"/>
        </w:numPr>
      </w:pPr>
      <w:proofErr w:type="spellStart"/>
      <w:r>
        <w:t>Ngrok</w:t>
      </w:r>
      <w:proofErr w:type="spellEnd"/>
      <w:r>
        <w:t xml:space="preserve">. </w:t>
      </w:r>
      <w:proofErr w:type="spellStart"/>
      <w:r>
        <w:t>Ngrok</w:t>
      </w:r>
      <w:proofErr w:type="spellEnd"/>
      <w:r>
        <w:t xml:space="preserve"> (</w:t>
      </w:r>
      <w:hyperlink r:id="rId5" w:history="1">
        <w:r w:rsidRPr="00D046F2">
          <w:rPr>
            <w:rStyle w:val="Hyperlink"/>
          </w:rPr>
          <w:t>https://ngrok.com</w:t>
        </w:r>
      </w:hyperlink>
      <w:r>
        <w:t>) is a free service that provide secure tunnels to a local host. This means the traffic cannot be traced back to you.</w:t>
      </w:r>
    </w:p>
    <w:p w14:paraId="6B7C8C27" w14:textId="5F88E4AF" w:rsidR="00EE2C22" w:rsidRDefault="00EE2C22" w:rsidP="00EE2C22">
      <w:pPr>
        <w:pStyle w:val="ListParagraph"/>
      </w:pPr>
      <w:r>
        <w:rPr>
          <w:u w:val="single"/>
        </w:rPr>
        <w:t>Pros</w:t>
      </w:r>
    </w:p>
    <w:p w14:paraId="21BA0430" w14:textId="7CFE53C5" w:rsidR="00EE2C22" w:rsidRDefault="00EE2C22" w:rsidP="00EE2C22">
      <w:pPr>
        <w:pStyle w:val="ListParagraph"/>
        <w:numPr>
          <w:ilvl w:val="0"/>
          <w:numId w:val="2"/>
        </w:numPr>
      </w:pPr>
      <w:r>
        <w:t>Free SSL certificate</w:t>
      </w:r>
    </w:p>
    <w:p w14:paraId="43E0A174" w14:textId="4C6E05DF" w:rsidR="00EE2C22" w:rsidRDefault="00EE2C22" w:rsidP="00EE2C22">
      <w:pPr>
        <w:pStyle w:val="ListParagraph"/>
        <w:numPr>
          <w:ilvl w:val="0"/>
          <w:numId w:val="2"/>
        </w:numPr>
      </w:pPr>
      <w:r>
        <w:t>Un-traceable</w:t>
      </w:r>
    </w:p>
    <w:p w14:paraId="33E42117" w14:textId="2ABDD669" w:rsidR="00EE2C22" w:rsidRDefault="00EE2C22" w:rsidP="00EE2C22">
      <w:pPr>
        <w:pStyle w:val="ListParagraph"/>
        <w:numPr>
          <w:ilvl w:val="0"/>
          <w:numId w:val="2"/>
        </w:numPr>
      </w:pPr>
      <w:r>
        <w:t>Free, easy to use</w:t>
      </w:r>
    </w:p>
    <w:p w14:paraId="54446FFC" w14:textId="4AC424BF" w:rsidR="00EE2C22" w:rsidRDefault="00EE2C22" w:rsidP="00EE2C22">
      <w:pPr>
        <w:pStyle w:val="ListParagraph"/>
        <w:numPr>
          <w:ilvl w:val="0"/>
          <w:numId w:val="2"/>
        </w:numPr>
      </w:pPr>
      <w:r>
        <w:t xml:space="preserve">Supports forwarding http, </w:t>
      </w:r>
      <w:proofErr w:type="spellStart"/>
      <w:r>
        <w:t>tcp</w:t>
      </w:r>
      <w:proofErr w:type="spellEnd"/>
    </w:p>
    <w:p w14:paraId="0297A98F" w14:textId="4917E888" w:rsidR="00EE2C22" w:rsidRDefault="00EE2C22" w:rsidP="00EE2C22">
      <w:pPr>
        <w:ind w:left="720"/>
      </w:pPr>
      <w:r>
        <w:rPr>
          <w:u w:val="single"/>
        </w:rPr>
        <w:t>Cons</w:t>
      </w:r>
    </w:p>
    <w:p w14:paraId="35408711" w14:textId="0588931B" w:rsidR="00EE2C22" w:rsidRDefault="00EE2C22" w:rsidP="00EE2C22">
      <w:pPr>
        <w:pStyle w:val="ListParagraph"/>
        <w:numPr>
          <w:ilvl w:val="0"/>
          <w:numId w:val="3"/>
        </w:numPr>
      </w:pPr>
      <w:r>
        <w:t xml:space="preserve">Traffic to </w:t>
      </w:r>
      <w:proofErr w:type="spellStart"/>
      <w:r>
        <w:t>ngrok</w:t>
      </w:r>
      <w:proofErr w:type="spellEnd"/>
      <w:r>
        <w:t xml:space="preserve"> still looks suspicious</w:t>
      </w:r>
    </w:p>
    <w:p w14:paraId="63801739" w14:textId="61C293D2" w:rsidR="00EE2C22" w:rsidRDefault="00EE2C22" w:rsidP="00EE2C22">
      <w:pPr>
        <w:pStyle w:val="ListParagraph"/>
        <w:numPr>
          <w:ilvl w:val="0"/>
          <w:numId w:val="3"/>
        </w:numPr>
      </w:pPr>
      <w:r>
        <w:t>Unless you pay, you are only allowed one tunnel at a time (non-http)</w:t>
      </w:r>
    </w:p>
    <w:p w14:paraId="00ADC75E" w14:textId="21A4DB57" w:rsidR="00EE2C22" w:rsidRDefault="00EE2C22" w:rsidP="00EE2C22">
      <w:pPr>
        <w:pStyle w:val="ListParagraph"/>
        <w:numPr>
          <w:ilvl w:val="0"/>
          <w:numId w:val="3"/>
        </w:numPr>
      </w:pPr>
      <w:r>
        <w:t>For non-http forwarding, you must sign up for a free account</w:t>
      </w:r>
    </w:p>
    <w:p w14:paraId="4C7F5320" w14:textId="34558BD7" w:rsidR="00EE2C22" w:rsidRDefault="00EE2C22" w:rsidP="00EE2C22"/>
    <w:p w14:paraId="50E280AF" w14:textId="0B788CE8" w:rsidR="00EE2C22" w:rsidRDefault="00CC26C1" w:rsidP="00EE2C22">
      <w:pPr>
        <w:pStyle w:val="ListParagraph"/>
        <w:numPr>
          <w:ilvl w:val="0"/>
          <w:numId w:val="1"/>
        </w:numPr>
      </w:pPr>
      <w:r>
        <w:t>Google Cloud Console. Google provide a free cloud console. However, changes aren’t saved over sessions and you need a Google account.</w:t>
      </w:r>
    </w:p>
    <w:p w14:paraId="2AC2527C" w14:textId="09D78633" w:rsidR="00CC26C1" w:rsidRDefault="00CC26C1" w:rsidP="00CC26C1">
      <w:pPr>
        <w:pStyle w:val="ListParagraph"/>
      </w:pPr>
      <w:r>
        <w:rPr>
          <w:u w:val="single"/>
        </w:rPr>
        <w:t>Pros</w:t>
      </w:r>
    </w:p>
    <w:p w14:paraId="33894A4D" w14:textId="449F58B4" w:rsidR="00CC26C1" w:rsidRDefault="00CC26C1" w:rsidP="00CC26C1">
      <w:pPr>
        <w:pStyle w:val="ListParagraph"/>
      </w:pPr>
      <w:r>
        <w:t>#</w:t>
      </w:r>
      <w:proofErr w:type="spellStart"/>
      <w:r>
        <w:t>todo</w:t>
      </w:r>
      <w:proofErr w:type="spellEnd"/>
    </w:p>
    <w:p w14:paraId="301AD891" w14:textId="079DF3FA" w:rsidR="00CC26C1" w:rsidRDefault="00CC26C1" w:rsidP="00CC26C1">
      <w:pPr>
        <w:pStyle w:val="ListParagraph"/>
      </w:pPr>
      <w:r>
        <w:rPr>
          <w:u w:val="single"/>
        </w:rPr>
        <w:t>Cons</w:t>
      </w:r>
    </w:p>
    <w:p w14:paraId="51A56C80" w14:textId="3854CEC8" w:rsidR="00CC26C1" w:rsidRDefault="00CC26C1" w:rsidP="00CC26C1">
      <w:pPr>
        <w:pStyle w:val="ListParagraph"/>
      </w:pPr>
      <w:r>
        <w:t>#</w:t>
      </w:r>
      <w:proofErr w:type="spellStart"/>
      <w:r>
        <w:t>todo</w:t>
      </w:r>
      <w:proofErr w:type="spellEnd"/>
    </w:p>
    <w:p w14:paraId="288DB190" w14:textId="642FADEF" w:rsidR="00CC26C1" w:rsidRPr="00CC26C1" w:rsidRDefault="00CC26C1" w:rsidP="00CC26C1">
      <w:r>
        <w:t>#</w:t>
      </w:r>
      <w:proofErr w:type="spellStart"/>
      <w:r>
        <w:t>todo</w:t>
      </w:r>
      <w:proofErr w:type="spellEnd"/>
      <w:r>
        <w:t>: twitterc2, DBC2, gcat</w:t>
      </w:r>
      <w:bookmarkStart w:id="0" w:name="_GoBack"/>
      <w:bookmarkEnd w:id="0"/>
    </w:p>
    <w:sectPr w:rsidR="00CC26C1" w:rsidRPr="00CC26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A6568"/>
    <w:multiLevelType w:val="hybridMultilevel"/>
    <w:tmpl w:val="2032A0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83E3458"/>
    <w:multiLevelType w:val="hybridMultilevel"/>
    <w:tmpl w:val="C4DEF17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FE24DFD"/>
    <w:multiLevelType w:val="hybridMultilevel"/>
    <w:tmpl w:val="BF3CE3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wMTU1NTC1tDCwMDVR0lEKTi0uzszPAykwrAUA5Nf0YSwAAAA="/>
  </w:docVars>
  <w:rsids>
    <w:rsidRoot w:val="00EE2C22"/>
    <w:rsid w:val="005E1164"/>
    <w:rsid w:val="00930CDA"/>
    <w:rsid w:val="00A02B9F"/>
    <w:rsid w:val="00CC26C1"/>
    <w:rsid w:val="00EE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EE199"/>
  <w15:chartTrackingRefBased/>
  <w15:docId w15:val="{29F8DDFB-CAD0-4922-A6C3-12FB50928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C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2C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2C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ngro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Weinberger</dc:creator>
  <cp:keywords/>
  <dc:description/>
  <cp:lastModifiedBy>Marcus Weinberger</cp:lastModifiedBy>
  <cp:revision>2</cp:revision>
  <dcterms:created xsi:type="dcterms:W3CDTF">2018-06-30T15:19:00Z</dcterms:created>
  <dcterms:modified xsi:type="dcterms:W3CDTF">2018-06-30T15:25:00Z</dcterms:modified>
</cp:coreProperties>
</file>